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proofErr w:type="gramStart"/>
      <w:r>
        <w:rPr>
          <w:lang w:val="en-GB"/>
        </w:rPr>
        <w:t>localnode.local</w:t>
      </w:r>
      <w:proofErr w:type="gramEnd"/>
      <w:r>
        <w:rPr>
          <w:lang w:val="en-GB"/>
        </w:rPr>
        <w:t>.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w:t>
      </w:r>
      <w:proofErr w:type="gramStart"/>
      <w:r>
        <w:rPr>
          <w:color w:val="FF0000"/>
          <w:sz w:val="24"/>
          <w:szCs w:val="24"/>
          <w:lang w:val="en-GB"/>
        </w:rPr>
        <w:t>enter</w:t>
      </w:r>
      <w:proofErr w:type="gramEnd"/>
      <w:r>
        <w:rPr>
          <w:color w:val="FF0000"/>
          <w:sz w:val="24"/>
          <w:szCs w:val="24"/>
          <w:lang w:val="en-GB"/>
        </w:rPr>
        <w:t xml:space="preserve">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proofErr w:type="gramStart"/>
      <w:r w:rsidR="00C600C2">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w:t>
      </w:r>
      <w:proofErr w:type="spellStart"/>
      <w:r w:rsidR="00E3170B">
        <w:t>etc</w:t>
      </w:r>
      <w:proofErr w:type="spellEnd"/>
      <w:r w:rsidR="00E3170B">
        <w:t>/</w:t>
      </w:r>
      <w:proofErr w:type="spellStart"/>
      <w:r w:rsidR="00E3170B">
        <w:t>cron.daily</w:t>
      </w:r>
      <w:proofErr w:type="spellEnd"/>
      <w:r w:rsidR="00E3170B">
        <w:t xml:space="preserve">/, you should see the </w:t>
      </w:r>
      <w:proofErr w:type="spellStart"/>
      <w:r w:rsidR="00E3170B">
        <w:t>download_phonebook</w:t>
      </w:r>
      <w:proofErr w:type="spellEnd"/>
      <w:r w:rsidR="00E3170B">
        <w:t xml:space="preserve">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lastRenderedPageBreak/>
        <w:t>Parameters in Yealink Phones</w:t>
      </w:r>
    </w:p>
    <w:p w14:paraId="03D1DC8D" w14:textId="53D66151" w:rsidR="005374E3" w:rsidRDefault="005374E3" w:rsidP="005374E3">
      <w:pPr>
        <w:rPr>
          <w:lang w:val="en-GB"/>
        </w:rPr>
      </w:pPr>
      <w:r w:rsidRPr="005374E3">
        <w:rPr>
          <w:noProof/>
          <w:lang w:val="en-GB"/>
        </w:rPr>
        <w:drawing>
          <wp:inline distT="0" distB="0" distL="0" distR="0" wp14:anchorId="62604E6B" wp14:editId="778EEDCB">
            <wp:extent cx="4541520" cy="3620115"/>
            <wp:effectExtent l="0" t="0" r="0" b="0"/>
            <wp:docPr id="31498897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88971" name="Grafik 1" descr="Ein Bild, das Text, Screenshot, Software, Zahl enthält.&#10;&#10;Automatisch generierte Beschreibung"/>
                    <pic:cNvPicPr/>
                  </pic:nvPicPr>
                  <pic:blipFill>
                    <a:blip r:embed="rId13"/>
                    <a:stretch>
                      <a:fillRect/>
                    </a:stretch>
                  </pic:blipFill>
                  <pic:spPr>
                    <a:xfrm>
                      <a:off x="0" y="0"/>
                      <a:ext cx="4546866" cy="3624377"/>
                    </a:xfrm>
                    <a:prstGeom prst="rect">
                      <a:avLst/>
                    </a:prstGeom>
                  </pic:spPr>
                </pic:pic>
              </a:graphicData>
            </a:graphic>
          </wp:inline>
        </w:drawing>
      </w:r>
    </w:p>
    <w:p w14:paraId="40B1E26F" w14:textId="55993941" w:rsidR="005374E3" w:rsidRPr="005374E3" w:rsidRDefault="005374E3" w:rsidP="005374E3">
      <w:pPr>
        <w:rPr>
          <w:lang w:val="en-GB"/>
        </w:rPr>
      </w:pPr>
      <w:r>
        <w:rPr>
          <w:noProof/>
          <w:lang w:val="en-GB"/>
        </w:rPr>
        <mc:AlternateContent>
          <mc:Choice Requires="wps">
            <w:drawing>
              <wp:anchor distT="0" distB="0" distL="114300" distR="114300" simplePos="0" relativeHeight="251659264" behindDoc="0" locked="0" layoutInCell="1" allowOverlap="1" wp14:anchorId="72365631" wp14:editId="5EF1D14F">
                <wp:simplePos x="0" y="0"/>
                <wp:positionH relativeFrom="column">
                  <wp:posOffset>1303020</wp:posOffset>
                </wp:positionH>
                <wp:positionV relativeFrom="paragraph">
                  <wp:posOffset>1224915</wp:posOffset>
                </wp:positionV>
                <wp:extent cx="2362200" cy="274320"/>
                <wp:effectExtent l="19050" t="19050" r="38100" b="30480"/>
                <wp:wrapNone/>
                <wp:docPr id="1878772481" name="Rechteck 1"/>
                <wp:cNvGraphicFramePr/>
                <a:graphic xmlns:a="http://schemas.openxmlformats.org/drawingml/2006/main">
                  <a:graphicData uri="http://schemas.microsoft.com/office/word/2010/wordprocessingShape">
                    <wps:wsp>
                      <wps:cNvSpPr/>
                      <wps:spPr>
                        <a:xfrm>
                          <a:off x="0" y="0"/>
                          <a:ext cx="2362200" cy="274320"/>
                        </a:xfrm>
                        <a:prstGeom prst="rect">
                          <a:avLst/>
                        </a:prstGeom>
                        <a:noFill/>
                        <a:ln w="571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C1A3" id="Rechteck 1" o:spid="_x0000_s1026" style="position:absolute;margin-left:102.6pt;margin-top:96.45pt;width:186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" filled="f" strokecolor="red" strokeweight="4.5pt"/>
            </w:pict>
          </mc:Fallback>
        </mc:AlternateContent>
      </w:r>
      <w:r w:rsidRPr="005374E3">
        <w:rPr>
          <w:noProof/>
          <w:lang w:val="en-GB"/>
        </w:rPr>
        <w:drawing>
          <wp:inline distT="0" distB="0" distL="0" distR="0" wp14:anchorId="1412DA1B" wp14:editId="428D627A">
            <wp:extent cx="4555877" cy="2401570"/>
            <wp:effectExtent l="0" t="0" r="0" b="0"/>
            <wp:docPr id="1222299962" name="Grafik 1" descr="Ein Bild, das Text, Screenshot, Zahl,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9962" name="Grafik 1" descr="Ein Bild, das Text, Screenshot, Zahl, Design enthält.&#10;&#10;Automatisch generierte Beschreibung"/>
                    <pic:cNvPicPr/>
                  </pic:nvPicPr>
                  <pic:blipFill>
                    <a:blip r:embed="rId14"/>
                    <a:stretch>
                      <a:fillRect/>
                    </a:stretch>
                  </pic:blipFill>
                  <pic:spPr>
                    <a:xfrm>
                      <a:off x="0" y="0"/>
                      <a:ext cx="4566025" cy="2406919"/>
                    </a:xfrm>
                    <a:prstGeom prst="rect">
                      <a:avLst/>
                    </a:prstGeom>
                  </pic:spPr>
                </pic:pic>
              </a:graphicData>
            </a:graphic>
          </wp:inline>
        </w:drawing>
      </w:r>
    </w:p>
    <w:p w14:paraId="56197345" w14:textId="3C6AFCD8" w:rsid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21ED2B94" w14:textId="4569F96D" w:rsidR="005374E3" w:rsidRPr="000868B1" w:rsidRDefault="005374E3" w:rsidP="000868B1">
      <w:pPr>
        <w:rPr>
          <w:lang w:val="en-GB"/>
        </w:rPr>
      </w:pPr>
      <w:r w:rsidRPr="005374E3">
        <w:rPr>
          <w:noProof/>
          <w:lang w:val="en-GB"/>
        </w:rPr>
        <w:lastRenderedPageBreak/>
        <w:drawing>
          <wp:inline distT="0" distB="0" distL="0" distR="0" wp14:anchorId="0D929B99" wp14:editId="6D125897">
            <wp:extent cx="5943600" cy="4454525"/>
            <wp:effectExtent l="0" t="0" r="0" b="3175"/>
            <wp:docPr id="128062212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22122" name="Grafik 1" descr="Ein Bild, das Text, Screenshot, Software, Computersymbol enthält.&#10;&#10;Automatisch generierte Beschreibung"/>
                    <pic:cNvPicPr/>
                  </pic:nvPicPr>
                  <pic:blipFill>
                    <a:blip r:embed="rId15"/>
                    <a:stretch>
                      <a:fillRect/>
                    </a:stretch>
                  </pic:blipFill>
                  <pic:spPr>
                    <a:xfrm>
                      <a:off x="0" y="0"/>
                      <a:ext cx="5943600" cy="4454525"/>
                    </a:xfrm>
                    <a:prstGeom prst="rect">
                      <a:avLst/>
                    </a:prstGeom>
                  </pic:spPr>
                </pic:pic>
              </a:graphicData>
            </a:graphic>
          </wp:inline>
        </w:drawing>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6"/>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7"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2E16F5EE" w:rsidR="00C600C2" w:rsidRDefault="002C5CD1" w:rsidP="002C5CD1">
      <w:pPr>
        <w:pStyle w:val="berschrift1"/>
      </w:pPr>
      <w:r>
        <w:t xml:space="preserve">Install </w:t>
      </w:r>
      <w:proofErr w:type="spellStart"/>
      <w:r>
        <w:t>SIPprox</w:t>
      </w:r>
      <w:r w:rsidR="00390A73">
        <w:t>d</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 xml:space="preserve">curl http://hb9edi-apu-1.local.mesh:8080/filerepo/Siproxd/SIProxd_installer.sh | </w:t>
      </w:r>
      <w:proofErr w:type="spellStart"/>
      <w:r w:rsidRPr="00770C70">
        <w:rPr>
          <w:lang w:val="en-GB"/>
        </w:rPr>
        <w:t>sh</w:t>
      </w:r>
      <w:proofErr w:type="spellEnd"/>
    </w:p>
    <w:p w14:paraId="6C39A851" w14:textId="714DAE23"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 xml:space="preserve">/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spellStart"/>
      <w:proofErr w:type="gramStart"/>
      <w:r>
        <w:rPr>
          <w:lang w:val="en-GB"/>
        </w:rPr>
        <w:t>localnode.local</w:t>
      </w:r>
      <w:proofErr w:type="gramEnd"/>
      <w:r>
        <w:rPr>
          <w:lang w:val="en-GB"/>
        </w:rPr>
        <w:t>.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8"/>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w:t>
      </w:r>
      <w:proofErr w:type="gramStart"/>
      <w:r>
        <w:rPr>
          <w:lang w:val="en-GB"/>
        </w:rPr>
        <w:t>particular router</w:t>
      </w:r>
      <w:proofErr w:type="gramEnd"/>
      <w:r>
        <w:rPr>
          <w:lang w:val="en-GB"/>
        </w:rPr>
        <w:t xml:space="preserve">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w:t>
      </w:r>
      <w:proofErr w:type="gramStart"/>
      <w:r w:rsidR="00895A7B">
        <w:rPr>
          <w:lang w:val="en-GB"/>
        </w:rPr>
        <w:t>ac3</w:t>
      </w:r>
      <w:proofErr w:type="gramEnd"/>
    </w:p>
    <w:p w14:paraId="79461459" w14:textId="58994AEB" w:rsidR="001B3A18" w:rsidRDefault="00000000" w:rsidP="001B3A18">
      <w:pPr>
        <w:rPr>
          <w:lang w:val="en-GB"/>
        </w:rPr>
      </w:pPr>
      <w:hyperlink r:id="rId19"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20"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21"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22"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3"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4"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5"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w:t>
      </w:r>
      <w:proofErr w:type="spellStart"/>
      <w:r w:rsidR="00597CAA" w:rsidRPr="002C2A6D">
        <w:rPr>
          <w:lang w:val="en-US"/>
        </w:rPr>
        <w:t>etc</w:t>
      </w:r>
      <w:proofErr w:type="spellEnd"/>
      <w:r w:rsidR="00597CAA" w:rsidRPr="002C2A6D">
        <w:rPr>
          <w:lang w:val="en-US"/>
        </w:rPr>
        <w:t>/config/</w:t>
      </w:r>
      <w:proofErr w:type="spellStart"/>
      <w:r w:rsidR="00597CAA"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rt</w:t>
      </w:r>
    </w:p>
    <w:p w14:paraId="2161E046" w14:textId="38F5FD97"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enable</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Replication of Github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 xml:space="preserve">Update all installation </w:t>
      </w:r>
      <w:proofErr w:type="gramStart"/>
      <w:r>
        <w:t>files</w:t>
      </w:r>
      <w:proofErr w:type="gramEnd"/>
    </w:p>
    <w:p w14:paraId="24EE56DE" w14:textId="23552FDD" w:rsidR="003B6C85" w:rsidRPr="003B6C85" w:rsidRDefault="00000000" w:rsidP="003B6C85">
      <w:pPr>
        <w:pStyle w:val="Code"/>
        <w:rPr>
          <w:lang w:val="en-US"/>
        </w:rPr>
      </w:pPr>
      <w:hyperlink r:id="rId26"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 xml:space="preserve">Show </w:t>
      </w:r>
      <w:proofErr w:type="gramStart"/>
      <w:r>
        <w:t>result</w:t>
      </w:r>
      <w:proofErr w:type="gramEnd"/>
    </w:p>
    <w:p w14:paraId="3831E2F0" w14:textId="6B677565" w:rsidR="00A40E13" w:rsidRPr="003B6C85" w:rsidRDefault="00000000" w:rsidP="003B6C85">
      <w:pPr>
        <w:pStyle w:val="Code"/>
        <w:rPr>
          <w:lang w:val="en-US"/>
        </w:rPr>
      </w:pPr>
      <w:hyperlink r:id="rId27"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w:t>
      </w:r>
      <w:proofErr w:type="spellStart"/>
      <w:r w:rsidRPr="005A0424">
        <w:rPr>
          <w:lang w:val="en-GB"/>
        </w:rPr>
        <w:t>filerepo</w:t>
      </w:r>
      <w:proofErr w:type="spellEnd"/>
      <w:r w:rsidRPr="005A0424">
        <w:rPr>
          <w:lang w:val="en-GB"/>
        </w:rPr>
        <w:t>/Phonebook/AREDN_Phonebook.csv</w:t>
      </w:r>
    </w:p>
    <w:p w14:paraId="7D5A93D3" w14:textId="444E9CC8" w:rsidR="007F1B23" w:rsidRDefault="007F1B23" w:rsidP="007F1B23">
      <w:pPr>
        <w:rPr>
          <w:lang w:val="en-GB"/>
        </w:rPr>
      </w:pPr>
      <w:r>
        <w:rPr>
          <w:lang w:val="en-GB"/>
        </w:rPr>
        <w:t xml:space="preserve">Show software </w:t>
      </w:r>
      <w:proofErr w:type="gramStart"/>
      <w:r>
        <w:rPr>
          <w:lang w:val="en-GB"/>
        </w:rPr>
        <w:t>release</w:t>
      </w:r>
      <w:proofErr w:type="gramEnd"/>
    </w:p>
    <w:p w14:paraId="1241CB4F" w14:textId="188C02B2" w:rsidR="007F1B23"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RELEASE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p w14:paraId="641D7B8A" w14:textId="339CD408" w:rsidR="007F1B23" w:rsidRPr="007F1B23" w:rsidRDefault="007F1B23" w:rsidP="007F1B23">
      <w:r>
        <w:t xml:space="preserve">Show CPU </w:t>
      </w:r>
      <w:proofErr w:type="gramStart"/>
      <w:r>
        <w:t>architecture</w:t>
      </w:r>
      <w:proofErr w:type="gramEnd"/>
    </w:p>
    <w:p w14:paraId="16EB42C6" w14:textId="38144CB8" w:rsidR="007F1B23" w:rsidRPr="005A0424"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ARCH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sectPr w:rsidR="007F1B23" w:rsidRPr="005A0424">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173A9" w14:textId="77777777" w:rsidR="009F127B" w:rsidRDefault="009F127B" w:rsidP="00EA00F1">
      <w:pPr>
        <w:spacing w:after="0" w:line="240" w:lineRule="auto"/>
      </w:pPr>
      <w:r>
        <w:separator/>
      </w:r>
    </w:p>
  </w:endnote>
  <w:endnote w:type="continuationSeparator" w:id="0">
    <w:p w14:paraId="185B0EE3" w14:textId="77777777" w:rsidR="009F127B" w:rsidRDefault="009F127B"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A3C4E" w14:textId="77777777" w:rsidR="009F127B" w:rsidRDefault="009F127B" w:rsidP="00EA00F1">
      <w:pPr>
        <w:spacing w:after="0" w:line="240" w:lineRule="auto"/>
      </w:pPr>
      <w:r>
        <w:separator/>
      </w:r>
    </w:p>
  </w:footnote>
  <w:footnote w:type="continuationSeparator" w:id="0">
    <w:p w14:paraId="4049E1AD" w14:textId="77777777" w:rsidR="009F127B" w:rsidRDefault="009F127B"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shYAZzwzyCwAAAA="/>
  </w:docVars>
  <w:rsids>
    <w:rsidRoot w:val="00BD3628"/>
    <w:rsid w:val="00000D86"/>
    <w:rsid w:val="000868B1"/>
    <w:rsid w:val="00092DD4"/>
    <w:rsid w:val="000E1307"/>
    <w:rsid w:val="00164B3A"/>
    <w:rsid w:val="001745FA"/>
    <w:rsid w:val="001823E9"/>
    <w:rsid w:val="001B2079"/>
    <w:rsid w:val="001B3A18"/>
    <w:rsid w:val="001E4209"/>
    <w:rsid w:val="001F23F0"/>
    <w:rsid w:val="002555B1"/>
    <w:rsid w:val="002C2A6D"/>
    <w:rsid w:val="002C5CD1"/>
    <w:rsid w:val="002F5254"/>
    <w:rsid w:val="00305249"/>
    <w:rsid w:val="00307FCD"/>
    <w:rsid w:val="00387A40"/>
    <w:rsid w:val="00390A73"/>
    <w:rsid w:val="003B6C85"/>
    <w:rsid w:val="00407EAE"/>
    <w:rsid w:val="0042775A"/>
    <w:rsid w:val="004403EB"/>
    <w:rsid w:val="004B222C"/>
    <w:rsid w:val="00513CCC"/>
    <w:rsid w:val="005242F6"/>
    <w:rsid w:val="005374E3"/>
    <w:rsid w:val="00546C76"/>
    <w:rsid w:val="00580E82"/>
    <w:rsid w:val="00597CAA"/>
    <w:rsid w:val="005A0424"/>
    <w:rsid w:val="005C5E9F"/>
    <w:rsid w:val="00656446"/>
    <w:rsid w:val="00694A3C"/>
    <w:rsid w:val="006C0CA9"/>
    <w:rsid w:val="006E36B6"/>
    <w:rsid w:val="00770C70"/>
    <w:rsid w:val="007B03A6"/>
    <w:rsid w:val="007F1B23"/>
    <w:rsid w:val="00823D1F"/>
    <w:rsid w:val="00856F08"/>
    <w:rsid w:val="00860620"/>
    <w:rsid w:val="008621F2"/>
    <w:rsid w:val="00895A7B"/>
    <w:rsid w:val="00932DF9"/>
    <w:rsid w:val="00970DB9"/>
    <w:rsid w:val="00993A3C"/>
    <w:rsid w:val="009B31D8"/>
    <w:rsid w:val="009C030C"/>
    <w:rsid w:val="009F127B"/>
    <w:rsid w:val="009F4C11"/>
    <w:rsid w:val="009F6A32"/>
    <w:rsid w:val="00A40DFB"/>
    <w:rsid w:val="00A40E13"/>
    <w:rsid w:val="00B02B64"/>
    <w:rsid w:val="00B2118B"/>
    <w:rsid w:val="00B32490"/>
    <w:rsid w:val="00B5210A"/>
    <w:rsid w:val="00B52729"/>
    <w:rsid w:val="00BC1286"/>
    <w:rsid w:val="00BD3628"/>
    <w:rsid w:val="00C40C4B"/>
    <w:rsid w:val="00C4644F"/>
    <w:rsid w:val="00C600C2"/>
    <w:rsid w:val="00C75186"/>
    <w:rsid w:val="00C81452"/>
    <w:rsid w:val="00D80EE1"/>
    <w:rsid w:val="00DA7FF2"/>
    <w:rsid w:val="00DC35CF"/>
    <w:rsid w:val="00DE048B"/>
    <w:rsid w:val="00DE29E8"/>
    <w:rsid w:val="00E1309A"/>
    <w:rsid w:val="00E3170B"/>
    <w:rsid w:val="00EA00F1"/>
    <w:rsid w:val="00EC1BC6"/>
    <w:rsid w:val="00F919BF"/>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hb9edi-apu-1.local.mesh:8080/cgi-bin/update_phonebook_installer" TargetMode="Externa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packages/nano_6.2-1_arm_cortex-a7_neon-vfpv4.ipk" TargetMode="External"/><Relationship Id="rId34" Type="http://schemas.openxmlformats.org/officeDocument/2006/relationships/fontTable" Target="fontTable.xm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localnode.local.mesh/phonebook_yealink_pbx.xml" TargetMode="External"/><Relationship Id="rId25" Type="http://schemas.openxmlformats.org/officeDocument/2006/relationships/hyperlink" Target="https://downloads.openwrt.org/releases/19.07.0/packages/arm_cortex-a7_neon-vfpv4/telephony/siproxd_0.8.3-1_arm_cortex-a7_neon-vfpv4.ipk" TargetMode="External"/><Relationship Id="rId33"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downloads.openwrt.org/releases/19.07.0/packages/arm_cortex-a7_neon-vfpv4/packages/nano_6.2-1_arm_cortex-a7_neon-vfpv4.ipk" TargetMode="External"/><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yperlink" Target="https://downloads.openwrt.org/releases/19.07.0/packages/arm_cortex-a7_neon-vfpv4/base/libltdl7_2.4.6-2_arm_cortex-a7_neon-vfpv4.ipk" TargetMode="External"/><Relationship Id="rId32"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wnloads.openwrt.org/releases/19.07.0/packages/arm_cortex-a7_neon-vfpv4/"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terminfo_6.1-5_arm_cortex-a7_neon-vfpv4.ipk" TargetMode="External"/><Relationship Id="rId31"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image" Target="media/image6.png"/><Relationship Id="rId22" Type="http://schemas.openxmlformats.org/officeDocument/2006/relationships/hyperlink" Target="https://downloads.openwrt.org/releases/19.07.0/packages/arm_cortex-a7_neon-vfpv4/base/libncurses6_6.1-5_arm_cortex-a7_neon-vfpv4.ipk" TargetMode="External"/><Relationship Id="rId27" Type="http://schemas.openxmlformats.org/officeDocument/2006/relationships/hyperlink" Target="http://hb9edi-apu-1.local.mesh:8080/filerepo/index.php?dir=Phonebook" TargetMode="External"/><Relationship Id="rId30" Type="http://schemas.openxmlformats.org/officeDocument/2006/relationships/footer" Target="footer1.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8</Pages>
  <Words>1413</Words>
  <Characters>8055</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0</cp:revision>
  <cp:lastPrinted>2023-08-09T19:42:00Z</cp:lastPrinted>
  <dcterms:created xsi:type="dcterms:W3CDTF">2023-07-26T20:45:00Z</dcterms:created>
  <dcterms:modified xsi:type="dcterms:W3CDTF">2023-08-1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